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ed83c0f2141a38ce2295cd3a272480c2c61745"/>
      <w:r>
        <w:rPr>
          <w:b/>
        </w:rPr>
        <w:t xml:space="preserve">ПРОТОКОЛ ЕЛЕКТРОННОГО АУКЦІОНУ № CSE001-UA-20230308-046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2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в центрі селища Солоне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 центрі селища Солоне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6 000,00 грн, у тому числі ПДВ</w:t>
      </w:r>
      <w:r>
        <w:t xml:space="preserve"> </w:t>
      </w:r>
      <w:r>
        <w:t xml:space="preserve">10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 888 888,00 грн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зінкіна Людмила Василівна, ІПН/РНОКПП: 28634082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іч Наталія Юріївна, ІПН/РНОКПП: 3313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9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3:2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2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5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 555,54 грн (п'ятдесят тисяч п'ятсот п'ятдесят п'ять гривень 54 копійки), у тому числі ПДВ</w:t>
      </w:r>
      <w:r>
        <w:t xml:space="preserve"> </w:t>
      </w:r>
      <w:r>
        <w:t xml:space="preserve">8 42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44 444,40 грн (сто сорок чотири тисячі чотириста сорок чотири гривні 40 копійок), у тому числі ПДВ</w:t>
      </w:r>
      <w:r>
        <w:t xml:space="preserve"> </w:t>
      </w:r>
      <w:r>
        <w:t xml:space="preserve">24 074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 888 888,00 грн (два мільйони вісімсот вісімдесят вісім тисяч вісімсот вісімдесят вісім гривень 00 копійок)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Андрусішин Станіслав Анатолійович, ІПН/РНОКПП: 31998072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49:04Z</dcterms:created>
  <dcterms:modified xsi:type="dcterms:W3CDTF">2024-05-02T04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